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57F7D" w14:textId="25F8EF31" w:rsidR="00FB14EF" w:rsidRPr="00FB14EF" w:rsidRDefault="00FB14EF" w:rsidP="00FB14EF">
      <w:pPr>
        <w:jc w:val="center"/>
        <w:rPr>
          <w:rFonts w:ascii="Aharoni" w:hAnsi="Aharoni" w:cs="Aharoni"/>
          <w:b/>
          <w:bCs/>
          <w:sz w:val="32"/>
          <w:szCs w:val="32"/>
        </w:rPr>
      </w:pPr>
      <w:r w:rsidRPr="00B45244">
        <w:rPr>
          <w:rFonts w:ascii="Aharoni" w:hAnsi="Aharoni" w:cs="Aharoni" w:hint="cs"/>
          <w:b/>
          <w:bCs/>
          <w:sz w:val="32"/>
          <w:szCs w:val="32"/>
        </w:rPr>
        <w:t xml:space="preserve">PySPARK in </w:t>
      </w:r>
      <w:r w:rsidR="00A4668C">
        <w:rPr>
          <w:rFonts w:ascii="Aharoni" w:hAnsi="Aharoni" w:cs="Aharoni"/>
          <w:b/>
          <w:bCs/>
          <w:sz w:val="32"/>
          <w:szCs w:val="32"/>
        </w:rPr>
        <w:t>Windows using Jupyter Not</w:t>
      </w:r>
      <w:r w:rsidR="0068014C">
        <w:rPr>
          <w:rFonts w:ascii="Aharoni" w:hAnsi="Aharoni" w:cs="Aharoni"/>
          <w:b/>
          <w:bCs/>
          <w:sz w:val="32"/>
          <w:szCs w:val="32"/>
        </w:rPr>
        <w:t>e</w:t>
      </w:r>
      <w:r w:rsidR="00A4668C">
        <w:rPr>
          <w:rFonts w:ascii="Aharoni" w:hAnsi="Aharoni" w:cs="Aharoni"/>
          <w:b/>
          <w:bCs/>
          <w:sz w:val="32"/>
          <w:szCs w:val="32"/>
        </w:rPr>
        <w:t>book</w:t>
      </w:r>
    </w:p>
    <w:p w14:paraId="3693FCCF" w14:textId="56AE6C86" w:rsidR="00A4668C" w:rsidRDefault="00A4668C" w:rsidP="00EE785F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Many tutorials are available on the internet. That give</w:t>
      </w:r>
      <w:r w:rsidR="005E620D">
        <w:rPr>
          <w:rFonts w:eastAsia="Times New Roman" w:cstheme="minorHAnsi"/>
        </w:rPr>
        <w:t>s</w:t>
      </w:r>
      <w:r>
        <w:rPr>
          <w:rFonts w:eastAsia="Times New Roman" w:cstheme="minorHAnsi"/>
        </w:rPr>
        <w:t xml:space="preserve"> step by step guide for installing </w:t>
      </w:r>
    </w:p>
    <w:p w14:paraId="4D6E188D" w14:textId="2CB84D61" w:rsidR="00FB14EF" w:rsidRDefault="00A4668C" w:rsidP="00A4668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A4668C">
        <w:rPr>
          <w:rFonts w:eastAsia="Times New Roman" w:cstheme="minorHAnsi"/>
        </w:rPr>
        <w:t>Spark</w:t>
      </w:r>
    </w:p>
    <w:p w14:paraId="1C297995" w14:textId="4449B105" w:rsidR="00A4668C" w:rsidRDefault="00A4668C" w:rsidP="00A4668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Anaconda python package that contains jupyter not</w:t>
      </w:r>
      <w:r w:rsidR="00F32F19">
        <w:rPr>
          <w:rFonts w:eastAsia="Times New Roman" w:cstheme="minorHAnsi"/>
        </w:rPr>
        <w:t>e</w:t>
      </w:r>
      <w:r>
        <w:rPr>
          <w:rFonts w:eastAsia="Times New Roman" w:cstheme="minorHAnsi"/>
        </w:rPr>
        <w:t>book</w:t>
      </w:r>
    </w:p>
    <w:p w14:paraId="48173024" w14:textId="5A18E169" w:rsidR="00A4668C" w:rsidRPr="00A4668C" w:rsidRDefault="00A4668C" w:rsidP="00A4668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etting up environment variable</w:t>
      </w:r>
      <w:r w:rsidR="00F32F19">
        <w:rPr>
          <w:rFonts w:eastAsia="Times New Roman" w:cstheme="minorHAnsi"/>
        </w:rPr>
        <w:t>s</w:t>
      </w:r>
      <w:r>
        <w:rPr>
          <w:rFonts w:eastAsia="Times New Roman" w:cstheme="minorHAnsi"/>
        </w:rPr>
        <w:t>.</w:t>
      </w:r>
    </w:p>
    <w:p w14:paraId="4E81BB33" w14:textId="618F2263" w:rsidR="00A4668C" w:rsidRDefault="00A4668C" w:rsidP="00EE785F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ome good </w:t>
      </w:r>
      <w:r w:rsidR="00782E6A">
        <w:rPr>
          <w:rFonts w:eastAsia="Times New Roman" w:cstheme="minorHAnsi"/>
        </w:rPr>
        <w:t>tutorial</w:t>
      </w:r>
      <w:r w:rsidR="003249B7">
        <w:rPr>
          <w:rFonts w:eastAsia="Times New Roman" w:cstheme="minorHAnsi"/>
        </w:rPr>
        <w:t>s</w:t>
      </w:r>
      <w:r w:rsidR="00782E6A">
        <w:rPr>
          <w:rFonts w:eastAsia="Times New Roman" w:cstheme="minorHAnsi"/>
        </w:rPr>
        <w:t xml:space="preserve"> </w:t>
      </w:r>
      <w:r>
        <w:rPr>
          <w:rFonts w:eastAsia="Times New Roman" w:cstheme="minorHAnsi"/>
        </w:rPr>
        <w:t>are</w:t>
      </w:r>
      <w:r w:rsidR="003249B7">
        <w:rPr>
          <w:rFonts w:eastAsia="Times New Roman" w:cstheme="minorHAnsi"/>
        </w:rPr>
        <w:t>:</w:t>
      </w:r>
    </w:p>
    <w:p w14:paraId="5C1059D3" w14:textId="7B28159E" w:rsidR="00A4668C" w:rsidRDefault="005E620D" w:rsidP="00EE785F">
      <w:pPr>
        <w:spacing w:before="100" w:beforeAutospacing="1" w:after="100" w:afterAutospacing="1" w:line="240" w:lineRule="auto"/>
        <w:rPr>
          <w:rStyle w:val="Hyperlink"/>
          <w:rFonts w:eastAsia="Times New Roman" w:cstheme="minorHAnsi"/>
        </w:rPr>
      </w:pPr>
      <w:hyperlink r:id="rId5" w:history="1">
        <w:r w:rsidR="00A4668C" w:rsidRPr="00FB4D74">
          <w:rPr>
            <w:rStyle w:val="Hyperlink"/>
            <w:rFonts w:eastAsia="Times New Roman" w:cstheme="minorHAnsi"/>
          </w:rPr>
          <w:t>https://medium.com/@naomi.fridman/install-pyspark-to-run-on-jupyter-notebook-on-windows-4ec2009de21f</w:t>
        </w:r>
      </w:hyperlink>
    </w:p>
    <w:p w14:paraId="4BD24289" w14:textId="30BE5D3A" w:rsidR="00782E6A" w:rsidRDefault="005E620D" w:rsidP="00EE785F">
      <w:pPr>
        <w:spacing w:before="100" w:beforeAutospacing="1" w:after="100" w:afterAutospacing="1" w:line="240" w:lineRule="auto"/>
        <w:rPr>
          <w:rFonts w:eastAsia="Times New Roman" w:cstheme="minorHAnsi"/>
        </w:rPr>
      </w:pPr>
      <w:hyperlink r:id="rId6" w:history="1">
        <w:r w:rsidR="00782E6A" w:rsidRPr="00C070EE">
          <w:rPr>
            <w:rStyle w:val="Hyperlink"/>
            <w:rFonts w:eastAsia="Times New Roman" w:cstheme="minorHAnsi"/>
          </w:rPr>
          <w:t>https://acadgild.com/blog/spark-integration-with-jupyter-notebook-in-10-minutes</w:t>
        </w:r>
      </w:hyperlink>
    </w:p>
    <w:p w14:paraId="1FF27D64" w14:textId="77777777" w:rsidR="00782E6A" w:rsidRDefault="00782E6A" w:rsidP="00EE785F">
      <w:pPr>
        <w:spacing w:before="100" w:beforeAutospacing="1" w:after="100" w:afterAutospacing="1" w:line="240" w:lineRule="auto"/>
        <w:rPr>
          <w:rFonts w:eastAsia="Times New Roman" w:cstheme="minorHAnsi"/>
        </w:rPr>
      </w:pPr>
    </w:p>
    <w:p w14:paraId="2536A245" w14:textId="31D1358A" w:rsidR="00A4668C" w:rsidRPr="00A4668C" w:rsidRDefault="00A4668C" w:rsidP="00EE785F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</w:rPr>
      </w:pPr>
      <w:r w:rsidRPr="00A4668C">
        <w:rPr>
          <w:rFonts w:eastAsia="Times New Roman" w:cstheme="minorHAnsi"/>
          <w:b/>
          <w:bCs/>
          <w:sz w:val="24"/>
          <w:szCs w:val="24"/>
        </w:rPr>
        <w:t>Running PySpark:</w:t>
      </w:r>
    </w:p>
    <w:p w14:paraId="551D1D63" w14:textId="77777777" w:rsidR="00A4668C" w:rsidRDefault="00A4668C" w:rsidP="00A4668C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A4668C">
        <w:rPr>
          <w:rFonts w:eastAsia="Times New Roman" w:cstheme="minorHAnsi"/>
        </w:rPr>
        <w:t xml:space="preserve">After installing spark, Python and setting up environment variables </w:t>
      </w:r>
      <w:r>
        <w:rPr>
          <w:rFonts w:eastAsia="Times New Roman" w:cstheme="minorHAnsi"/>
        </w:rPr>
        <w:t>y</w:t>
      </w:r>
      <w:r w:rsidRPr="00A4668C">
        <w:rPr>
          <w:rFonts w:eastAsia="Times New Roman" w:cstheme="minorHAnsi"/>
        </w:rPr>
        <w:t xml:space="preserve">ou can run </w:t>
      </w:r>
      <w:r w:rsidRPr="00A4668C">
        <w:rPr>
          <w:rFonts w:eastAsia="Times New Roman" w:cstheme="minorHAnsi"/>
          <w:b/>
          <w:bCs/>
        </w:rPr>
        <w:t>Pyspark shell</w:t>
      </w:r>
      <w:r>
        <w:rPr>
          <w:rFonts w:eastAsia="Times New Roman" w:cstheme="minorHAnsi"/>
        </w:rPr>
        <w:t xml:space="preserve"> </w:t>
      </w:r>
      <w:r w:rsidRPr="00A4668C">
        <w:rPr>
          <w:rFonts w:eastAsia="Times New Roman" w:cstheme="minorHAnsi"/>
        </w:rPr>
        <w:t>by typing Py</w:t>
      </w:r>
      <w:r>
        <w:rPr>
          <w:rFonts w:eastAsia="Times New Roman" w:cstheme="minorHAnsi"/>
        </w:rPr>
        <w:t>S</w:t>
      </w:r>
      <w:r w:rsidRPr="00A4668C">
        <w:rPr>
          <w:rFonts w:eastAsia="Times New Roman" w:cstheme="minorHAnsi"/>
        </w:rPr>
        <w:t>park in cmd</w:t>
      </w:r>
      <w:r>
        <w:rPr>
          <w:rFonts w:eastAsia="Times New Roman" w:cstheme="minorHAnsi"/>
        </w:rPr>
        <w:t xml:space="preserve"> (command prompt)</w:t>
      </w:r>
      <w:r w:rsidRPr="00A4668C">
        <w:rPr>
          <w:rFonts w:eastAsia="Times New Roman" w:cstheme="minorHAnsi"/>
        </w:rPr>
        <w:t xml:space="preserve"> or Anaconda cmd</w:t>
      </w:r>
      <w:r>
        <w:rPr>
          <w:rFonts w:eastAsia="Times New Roman" w:cstheme="minorHAnsi"/>
        </w:rPr>
        <w:t xml:space="preserve"> or through jupyter notebook. </w:t>
      </w:r>
    </w:p>
    <w:p w14:paraId="5FD9BF18" w14:textId="5757683B" w:rsidR="00A4668C" w:rsidRPr="00A4668C" w:rsidRDefault="00A4668C" w:rsidP="00A4668C">
      <w:pPr>
        <w:spacing w:before="100" w:beforeAutospacing="1" w:after="100" w:afterAutospacing="1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Run and follow the following steps in jupyter notebook</w:t>
      </w:r>
    </w:p>
    <w:p w14:paraId="246ACF14" w14:textId="617E57DF" w:rsidR="00FB14EF" w:rsidRPr="00A4668C" w:rsidRDefault="00FB14EF" w:rsidP="00360963">
      <w:pPr>
        <w:spacing w:before="100" w:beforeAutospacing="1" w:after="100" w:afterAutospacing="1" w:line="240" w:lineRule="auto"/>
        <w:rPr>
          <w:rFonts w:cstheme="minorHAnsi"/>
        </w:rPr>
      </w:pPr>
      <w:r w:rsidRPr="00B45244">
        <w:rPr>
          <w:rFonts w:eastAsia="Times New Roman" w:cstheme="minorHAnsi"/>
          <w:b/>
          <w:bCs/>
        </w:rPr>
        <w:t xml:space="preserve">Step </w:t>
      </w:r>
      <w:r w:rsidR="00A4668C">
        <w:rPr>
          <w:rFonts w:eastAsia="Times New Roman" w:cstheme="minorHAnsi"/>
          <w:b/>
          <w:bCs/>
        </w:rPr>
        <w:t>1</w:t>
      </w:r>
      <w:r w:rsidRPr="00B45244">
        <w:rPr>
          <w:rFonts w:eastAsia="Times New Roman" w:cstheme="minorHAnsi"/>
          <w:b/>
          <w:bCs/>
        </w:rPr>
        <w:t xml:space="preserve">: </w:t>
      </w:r>
      <w:r w:rsidR="00A4668C" w:rsidRPr="00A4668C">
        <w:rPr>
          <w:rFonts w:eastAsia="Times New Roman" w:cstheme="minorHAnsi"/>
        </w:rPr>
        <w:t xml:space="preserve">Find spark in jupyter notebook and </w:t>
      </w:r>
      <w:r w:rsidR="00A4668C" w:rsidRPr="00A4668C">
        <w:rPr>
          <w:rFonts w:cstheme="minorHAnsi"/>
        </w:rPr>
        <w:t>Import Spark librari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14EF" w:rsidRPr="00B45244" w14:paraId="20E33C18" w14:textId="77777777" w:rsidTr="00FB14EF">
        <w:tc>
          <w:tcPr>
            <w:tcW w:w="9350" w:type="dxa"/>
          </w:tcPr>
          <w:p w14:paraId="43089801" w14:textId="77777777" w:rsidR="00A4668C" w:rsidRPr="00A4668C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A4668C">
              <w:rPr>
                <w:rFonts w:eastAsia="Times New Roman" w:cstheme="minorHAnsi"/>
                <w:color w:val="000000"/>
              </w:rPr>
              <w:t>import findspark</w:t>
            </w:r>
          </w:p>
          <w:p w14:paraId="3BBC35BB" w14:textId="77777777" w:rsidR="00A4668C" w:rsidRPr="00A4668C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A4668C">
              <w:rPr>
                <w:rFonts w:eastAsia="Times New Roman" w:cstheme="minorHAnsi"/>
                <w:color w:val="000000"/>
              </w:rPr>
              <w:t>findspark.init()</w:t>
            </w:r>
          </w:p>
          <w:p w14:paraId="3E6618D5" w14:textId="77777777" w:rsidR="00A4668C" w:rsidRPr="00A4668C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</w:p>
          <w:p w14:paraId="6DD36B4F" w14:textId="77777777" w:rsidR="00A4668C" w:rsidRPr="00A4668C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A4668C">
              <w:rPr>
                <w:rFonts w:eastAsia="Times New Roman" w:cstheme="minorHAnsi"/>
                <w:color w:val="000000"/>
              </w:rPr>
              <w:t>import pyspark</w:t>
            </w:r>
          </w:p>
          <w:p w14:paraId="62C89DEC" w14:textId="77777777" w:rsidR="00A4668C" w:rsidRPr="00A4668C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A4668C">
              <w:rPr>
                <w:rFonts w:eastAsia="Times New Roman" w:cstheme="minorHAnsi"/>
                <w:color w:val="000000"/>
              </w:rPr>
              <w:t>from pyspark.sql import *</w:t>
            </w:r>
          </w:p>
          <w:p w14:paraId="7127DA01" w14:textId="760E6D1A" w:rsidR="00A4668C" w:rsidRPr="00B45244" w:rsidRDefault="00A4668C" w:rsidP="00A4668C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A4668C">
              <w:rPr>
                <w:rFonts w:eastAsia="Times New Roman" w:cstheme="minorHAnsi"/>
                <w:color w:val="000000"/>
              </w:rPr>
              <w:t>from pyspark import SparkContext, SparkConf</w:t>
            </w:r>
          </w:p>
        </w:tc>
      </w:tr>
    </w:tbl>
    <w:p w14:paraId="7F7A346F" w14:textId="060936D6" w:rsidR="00360963" w:rsidRPr="00B45244" w:rsidRDefault="00360963" w:rsidP="00FB14EF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B45244">
        <w:rPr>
          <w:rFonts w:asciiTheme="minorHAnsi" w:hAnsiTheme="minorHAnsi" w:cstheme="minorHAnsi"/>
          <w:b/>
          <w:bCs/>
          <w:sz w:val="22"/>
          <w:szCs w:val="22"/>
        </w:rPr>
        <w:t>Step 4: Create Spark session and Contex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0963" w:rsidRPr="00B45244" w14:paraId="3BEF41C4" w14:textId="77777777" w:rsidTr="00360963">
        <w:tc>
          <w:tcPr>
            <w:tcW w:w="9350" w:type="dxa"/>
          </w:tcPr>
          <w:p w14:paraId="09EBA79E" w14:textId="77777777" w:rsidR="00360963" w:rsidRPr="00360963" w:rsidRDefault="00360963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360963">
              <w:rPr>
                <w:rFonts w:eastAsia="Times New Roman" w:cstheme="minorHAnsi"/>
                <w:color w:val="008000"/>
              </w:rPr>
              <w:t># create the session</w:t>
            </w:r>
          </w:p>
          <w:p w14:paraId="26790459" w14:textId="77777777" w:rsidR="00E924E4" w:rsidRDefault="00E924E4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E924E4">
              <w:rPr>
                <w:rFonts w:eastAsia="Times New Roman" w:cstheme="minorHAnsi"/>
                <w:color w:val="000000"/>
              </w:rPr>
              <w:t>conf = SparkConf().setMaster("local").setAppName("My app")</w:t>
            </w:r>
          </w:p>
          <w:p w14:paraId="2A979BA5" w14:textId="24A3441E" w:rsidR="00360963" w:rsidRPr="00360963" w:rsidRDefault="00360963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360963">
              <w:rPr>
                <w:rFonts w:eastAsia="Times New Roman" w:cstheme="minorHAnsi"/>
                <w:color w:val="008000"/>
              </w:rPr>
              <w:t># create the context</w:t>
            </w:r>
          </w:p>
          <w:p w14:paraId="153AE123" w14:textId="77777777" w:rsidR="00360963" w:rsidRPr="00360963" w:rsidRDefault="00360963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360963">
              <w:rPr>
                <w:rFonts w:eastAsia="Times New Roman" w:cstheme="minorHAnsi"/>
                <w:color w:val="000000"/>
              </w:rPr>
              <w:t>sc = pyspark.SparkContext(conf=conf)</w:t>
            </w:r>
          </w:p>
          <w:p w14:paraId="3F4E5A69" w14:textId="4289B920" w:rsidR="00360963" w:rsidRPr="00B45244" w:rsidRDefault="00360963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360963">
              <w:rPr>
                <w:rFonts w:eastAsia="Times New Roman" w:cstheme="minorHAnsi"/>
                <w:color w:val="000000"/>
              </w:rPr>
              <w:t>spark = SparkSession.builder.getOrCreate()</w:t>
            </w:r>
          </w:p>
        </w:tc>
      </w:tr>
    </w:tbl>
    <w:p w14:paraId="288B2D78" w14:textId="4609B895" w:rsidR="00360963" w:rsidRPr="00B45244" w:rsidRDefault="00360963" w:rsidP="00360963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B45244">
        <w:rPr>
          <w:rFonts w:asciiTheme="minorHAnsi" w:hAnsiTheme="minorHAnsi" w:cstheme="minorHAnsi"/>
          <w:b/>
          <w:bCs/>
          <w:sz w:val="22"/>
          <w:szCs w:val="22"/>
        </w:rPr>
        <w:t>Step 5: Run PySpark</w:t>
      </w:r>
      <w:r w:rsidR="00B45244">
        <w:rPr>
          <w:rFonts w:asciiTheme="minorHAnsi" w:hAnsiTheme="minorHAnsi" w:cstheme="minorHAnsi"/>
          <w:b/>
          <w:bCs/>
          <w:sz w:val="22"/>
          <w:szCs w:val="22"/>
        </w:rPr>
        <w:t xml:space="preserve"> and view Spark Web interface</w:t>
      </w:r>
      <w:r w:rsidRPr="00B45244">
        <w:rPr>
          <w:rFonts w:asciiTheme="minorHAnsi" w:hAnsiTheme="minorHAnsi" w:cstheme="minorHAnsi"/>
          <w:b/>
          <w:bCs/>
          <w:sz w:val="22"/>
          <w:szCs w:val="2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0963" w:rsidRPr="00B45244" w14:paraId="6074C684" w14:textId="77777777" w:rsidTr="00360963">
        <w:tc>
          <w:tcPr>
            <w:tcW w:w="9350" w:type="dxa"/>
          </w:tcPr>
          <w:p w14:paraId="35DFA975" w14:textId="6CAA1358" w:rsidR="00360963" w:rsidRPr="00B45244" w:rsidRDefault="00360963" w:rsidP="00360963">
            <w:pPr>
              <w:shd w:val="clear" w:color="auto" w:fill="FFFFFE"/>
              <w:spacing w:line="285" w:lineRule="atLeast"/>
              <w:rPr>
                <w:rFonts w:eastAsia="Times New Roman" w:cstheme="minorHAnsi"/>
                <w:color w:val="000000"/>
              </w:rPr>
            </w:pPr>
            <w:r w:rsidRPr="00360963">
              <w:rPr>
                <w:rFonts w:eastAsia="Times New Roman" w:cstheme="minorHAnsi"/>
                <w:color w:val="000000"/>
              </w:rPr>
              <w:t>spark</w:t>
            </w:r>
          </w:p>
        </w:tc>
      </w:tr>
    </w:tbl>
    <w:p w14:paraId="3D07FA25" w14:textId="45762EC6" w:rsidR="00FB14EF" w:rsidRPr="00B45244" w:rsidRDefault="00360963" w:rsidP="00FB14E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B45244">
        <w:rPr>
          <w:rFonts w:eastAsia="Times New Roman" w:cstheme="minorHAnsi"/>
        </w:rPr>
        <w:lastRenderedPageBreak/>
        <w:t>After executing this you can see the details. If you click on Spark UI</w:t>
      </w:r>
      <w:r w:rsidRPr="00B45244">
        <w:rPr>
          <w:rFonts w:cstheme="minorHAnsi"/>
        </w:rPr>
        <w:t xml:space="preserve"> it will take you to Spark web interface. In the Spark UI, you can monitor the progress of your job and debug the performance bottlenecks (if your Colab is running with a </w:t>
      </w:r>
      <w:r w:rsidRPr="00B45244">
        <w:rPr>
          <w:rStyle w:val="Strong"/>
          <w:rFonts w:cstheme="minorHAnsi"/>
        </w:rPr>
        <w:t>local runtime</w:t>
      </w:r>
      <w:r w:rsidRPr="00B45244">
        <w:rPr>
          <w:rFonts w:cstheme="minorHAnsi"/>
        </w:rPr>
        <w:t>).</w:t>
      </w:r>
    </w:p>
    <w:p w14:paraId="431D30C9" w14:textId="2A8974D4" w:rsidR="00360963" w:rsidRDefault="00360963" w:rsidP="00EE785F">
      <w:pPr>
        <w:spacing w:before="100" w:beforeAutospacing="1" w:after="100" w:afterAutospacing="1" w:line="240" w:lineRule="auto"/>
        <w:rPr>
          <w:rFonts w:eastAsia="Times New Roman" w:cstheme="minorHAnsi"/>
        </w:rPr>
      </w:pPr>
      <w:r w:rsidRPr="00B45244">
        <w:rPr>
          <w:rFonts w:eastAsia="Times New Roman" w:cstheme="minorHAnsi"/>
          <w:noProof/>
        </w:rPr>
        <w:drawing>
          <wp:inline distT="0" distB="0" distL="0" distR="0" wp14:anchorId="7C1BE842" wp14:editId="05B04760">
            <wp:extent cx="3007029" cy="187106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048" cy="188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3AE9F" w14:textId="1791ABCD" w:rsidR="00A4668C" w:rsidRPr="00A4668C" w:rsidRDefault="00A4668C" w:rsidP="00EE785F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70C0"/>
          <w:u w:val="single"/>
        </w:rPr>
      </w:pPr>
      <w:r>
        <w:rPr>
          <w:rFonts w:eastAsia="Times New Roman" w:cstheme="minorHAnsi"/>
        </w:rPr>
        <w:t xml:space="preserve">Click on </w:t>
      </w:r>
      <w:r w:rsidRPr="00A4668C">
        <w:rPr>
          <w:rFonts w:eastAsia="Times New Roman" w:cstheme="minorHAnsi"/>
          <w:b/>
          <w:bCs/>
          <w:color w:val="0070C0"/>
          <w:u w:val="single"/>
        </w:rPr>
        <w:t>Spark UI</w:t>
      </w:r>
      <w:r>
        <w:rPr>
          <w:rFonts w:eastAsia="Times New Roman" w:cstheme="minorHAnsi"/>
          <w:b/>
          <w:bCs/>
          <w:color w:val="0070C0"/>
          <w:u w:val="single"/>
        </w:rPr>
        <w:t xml:space="preserve"> </w:t>
      </w:r>
      <w:r w:rsidRPr="008668B4">
        <w:rPr>
          <w:rFonts w:eastAsia="Times New Roman" w:cstheme="minorHAnsi"/>
        </w:rPr>
        <w:t xml:space="preserve">to open </w:t>
      </w:r>
      <w:r w:rsidRPr="008668B4">
        <w:rPr>
          <w:rFonts w:eastAsia="Times New Roman" w:cstheme="minorHAnsi"/>
          <w:i/>
          <w:iCs/>
          <w:color w:val="FF0000"/>
        </w:rPr>
        <w:t xml:space="preserve">(in case you are </w:t>
      </w:r>
      <w:r w:rsidR="008668B4" w:rsidRPr="008668B4">
        <w:rPr>
          <w:rFonts w:eastAsia="Times New Roman" w:cstheme="minorHAnsi"/>
          <w:i/>
          <w:iCs/>
          <w:color w:val="FF0000"/>
        </w:rPr>
        <w:t>using</w:t>
      </w:r>
      <w:r w:rsidRPr="008668B4">
        <w:rPr>
          <w:rFonts w:eastAsia="Times New Roman" w:cstheme="minorHAnsi"/>
          <w:i/>
          <w:iCs/>
          <w:color w:val="FF0000"/>
        </w:rPr>
        <w:t xml:space="preserve"> a proxy </w:t>
      </w:r>
      <w:r w:rsidR="008668B4" w:rsidRPr="008668B4">
        <w:rPr>
          <w:rFonts w:eastAsia="Times New Roman" w:cstheme="minorHAnsi"/>
          <w:i/>
          <w:iCs/>
          <w:color w:val="FF0000"/>
        </w:rPr>
        <w:t xml:space="preserve">then </w:t>
      </w:r>
      <w:r w:rsidRPr="008668B4">
        <w:rPr>
          <w:rFonts w:eastAsia="Times New Roman" w:cstheme="minorHAnsi"/>
          <w:i/>
          <w:iCs/>
          <w:color w:val="FF0000"/>
        </w:rPr>
        <w:t>first</w:t>
      </w:r>
      <w:r w:rsidR="008668B4" w:rsidRPr="008668B4">
        <w:rPr>
          <w:rFonts w:eastAsia="Times New Roman" w:cstheme="minorHAnsi"/>
          <w:i/>
          <w:iCs/>
          <w:color w:val="FF0000"/>
        </w:rPr>
        <w:t xml:space="preserve"> switch it off)</w:t>
      </w:r>
      <w:r w:rsidRPr="008668B4">
        <w:rPr>
          <w:rFonts w:eastAsia="Times New Roman" w:cstheme="minorHAnsi"/>
          <w:b/>
          <w:bCs/>
          <w:i/>
          <w:iCs/>
          <w:color w:val="FF0000"/>
          <w:u w:val="single"/>
        </w:rPr>
        <w:t xml:space="preserve"> </w:t>
      </w:r>
    </w:p>
    <w:p w14:paraId="335F822F" w14:textId="70E4076A" w:rsidR="00360963" w:rsidRPr="00B45244" w:rsidRDefault="00360963" w:rsidP="00360963">
      <w:pPr>
        <w:pStyle w:val="HTMLPreformatted"/>
        <w:rPr>
          <w:rFonts w:asciiTheme="minorHAnsi" w:hAnsiTheme="minorHAnsi" w:cstheme="minorHAnsi"/>
          <w:sz w:val="22"/>
          <w:szCs w:val="22"/>
        </w:rPr>
      </w:pPr>
      <w:r w:rsidRPr="00B45244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6EEF06D0" wp14:editId="215E828B">
            <wp:extent cx="5344402" cy="1918503"/>
            <wp:effectExtent l="57150" t="57150" r="123190" b="1200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203" cy="1922739"/>
                    </a:xfrm>
                    <a:prstGeom prst="rect">
                      <a:avLst/>
                    </a:prstGeom>
                    <a:ln w="19050" cap="sq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FD5E46" w14:textId="7A47663B" w:rsidR="00360963" w:rsidRPr="00B45244" w:rsidRDefault="00360963" w:rsidP="00360963">
      <w:pPr>
        <w:pStyle w:val="HTMLPreformatted"/>
        <w:rPr>
          <w:rFonts w:asciiTheme="minorHAnsi" w:hAnsiTheme="minorHAnsi" w:cstheme="minorHAnsi"/>
          <w:sz w:val="22"/>
          <w:szCs w:val="22"/>
        </w:rPr>
      </w:pPr>
    </w:p>
    <w:p w14:paraId="10F050FE" w14:textId="77777777" w:rsidR="00145E2F" w:rsidRDefault="009F5024" w:rsidP="00360963">
      <w:pPr>
        <w:pStyle w:val="HTMLPreformatted"/>
        <w:rPr>
          <w:rFonts w:asciiTheme="minorHAnsi" w:hAnsiTheme="minorHAnsi" w:cstheme="minorHAnsi"/>
          <w:b/>
          <w:bCs/>
          <w:sz w:val="22"/>
          <w:szCs w:val="22"/>
        </w:rPr>
      </w:pPr>
      <w:r w:rsidRPr="009F5024">
        <w:rPr>
          <w:rFonts w:asciiTheme="minorHAnsi" w:hAnsiTheme="minorHAnsi" w:cstheme="minorHAnsi"/>
          <w:b/>
          <w:bCs/>
          <w:sz w:val="22"/>
          <w:szCs w:val="22"/>
        </w:rPr>
        <w:t>Now, y</w:t>
      </w:r>
      <w:r w:rsidR="00360963"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ou can </w:t>
      </w:r>
      <w:r w:rsidR="007A5F46"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upload data to the notebook and </w:t>
      </w:r>
      <w:r w:rsidR="00360963"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start writing your </w:t>
      </w:r>
      <w:r w:rsidR="007A5F46"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PySpark </w:t>
      </w:r>
      <w:r w:rsidR="00360963" w:rsidRPr="009F5024">
        <w:rPr>
          <w:rFonts w:asciiTheme="minorHAnsi" w:hAnsiTheme="minorHAnsi" w:cstheme="minorHAnsi"/>
          <w:b/>
          <w:bCs/>
          <w:sz w:val="22"/>
          <w:szCs w:val="22"/>
        </w:rPr>
        <w:t>code</w:t>
      </w:r>
      <w:r w:rsidR="007A5F46"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5E2F" w14:paraId="56ACBA67" w14:textId="77777777" w:rsidTr="00145E2F">
        <w:tc>
          <w:tcPr>
            <w:tcW w:w="9350" w:type="dxa"/>
          </w:tcPr>
          <w:p w14:paraId="752B7244" w14:textId="77777777" w:rsidR="00145E2F" w:rsidRPr="00145E2F" w:rsidRDefault="00145E2F" w:rsidP="00145E2F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145E2F">
              <w:rPr>
                <w:rFonts w:asciiTheme="minorHAnsi" w:hAnsiTheme="minorHAnsi" w:cstheme="minorHAnsi"/>
                <w:sz w:val="22"/>
                <w:szCs w:val="22"/>
              </w:rPr>
              <w:t>nums = sc.parallelize([1,2,3,4])</w:t>
            </w:r>
          </w:p>
          <w:p w14:paraId="1D5EBE06" w14:textId="1ECB9596" w:rsidR="00145E2F" w:rsidRDefault="00145E2F" w:rsidP="00145E2F">
            <w:pPr>
              <w:pStyle w:val="HTMLPreformatted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45E2F">
              <w:rPr>
                <w:rFonts w:asciiTheme="minorHAnsi" w:hAnsiTheme="minorHAnsi" w:cstheme="minorHAnsi"/>
                <w:sz w:val="22"/>
                <w:szCs w:val="22"/>
              </w:rPr>
              <w:t>nums.collect()</w:t>
            </w:r>
          </w:p>
        </w:tc>
      </w:tr>
    </w:tbl>
    <w:p w14:paraId="2029E93C" w14:textId="7E0495B6" w:rsidR="00360963" w:rsidRPr="009F5024" w:rsidRDefault="00360963" w:rsidP="00360963">
      <w:pPr>
        <w:pStyle w:val="HTMLPreformatted"/>
        <w:rPr>
          <w:rFonts w:asciiTheme="minorHAnsi" w:hAnsiTheme="minorHAnsi" w:cstheme="minorHAnsi"/>
          <w:b/>
          <w:bCs/>
          <w:sz w:val="22"/>
          <w:szCs w:val="22"/>
        </w:rPr>
      </w:pPr>
      <w:r w:rsidRPr="009F5024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</w:p>
    <w:p w14:paraId="2806A537" w14:textId="21FCFB42" w:rsidR="00360963" w:rsidRPr="00B45244" w:rsidRDefault="00360963" w:rsidP="00360963">
      <w:pPr>
        <w:pStyle w:val="HTMLPreformatted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60963" w:rsidRPr="00B45244" w14:paraId="2E3C0465" w14:textId="77777777" w:rsidTr="00360963">
        <w:tc>
          <w:tcPr>
            <w:tcW w:w="9350" w:type="dxa"/>
          </w:tcPr>
          <w:p w14:paraId="4054D0BA" w14:textId="77777777" w:rsidR="00360963" w:rsidRDefault="00E10509" w:rsidP="00360963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1050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nputfile = sc.textFile("F:\input.txt")</w:t>
            </w:r>
          </w:p>
          <w:p w14:paraId="080EEE57" w14:textId="77777777" w:rsidR="00E10509" w:rsidRDefault="00E10509" w:rsidP="00360963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inputfile.count()</w:t>
            </w:r>
          </w:p>
          <w:p w14:paraId="51A07995" w14:textId="77777777" w:rsidR="00E10509" w:rsidRDefault="00E10509" w:rsidP="00360963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inputfile.first()</w:t>
            </w:r>
          </w:p>
          <w:p w14:paraId="30EA0136" w14:textId="77777777" w:rsidR="00E10509" w:rsidRPr="00E10509" w:rsidRDefault="00E10509" w:rsidP="00E10509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infile = inputfile.filter(lambda x: "and" in x)</w:t>
            </w:r>
          </w:p>
          <w:p w14:paraId="6C3EE85E" w14:textId="77777777" w:rsidR="00E10509" w:rsidRDefault="00E10509" w:rsidP="00E10509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infile.count()</w:t>
            </w:r>
          </w:p>
          <w:p w14:paraId="12CCA310" w14:textId="41C07154" w:rsidR="00E10509" w:rsidRDefault="00E10509" w:rsidP="00E10509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utput1</w:t>
            </w: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 xml:space="preserve"> = inputfile.map(lambda line: line.split(" ")).filter(lambda line: len(line)&gt;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36D190AA" w14:textId="759CEA2E" w:rsidR="00E10509" w:rsidRDefault="00E10509" w:rsidP="00E10509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utput1</w:t>
            </w: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.count()</w:t>
            </w:r>
          </w:p>
          <w:p w14:paraId="04F4610E" w14:textId="2AB65079" w:rsidR="00E10509" w:rsidRPr="00B45244" w:rsidRDefault="00E10509" w:rsidP="00E10509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utput1</w:t>
            </w:r>
            <w:r w:rsidRPr="00E10509">
              <w:rPr>
                <w:rFonts w:asciiTheme="minorHAnsi" w:hAnsiTheme="minorHAnsi" w:cstheme="minorHAnsi"/>
                <w:sz w:val="22"/>
                <w:szCs w:val="22"/>
              </w:rPr>
              <w:t>.collect()</w:t>
            </w:r>
          </w:p>
        </w:tc>
      </w:tr>
    </w:tbl>
    <w:p w14:paraId="013FE95F" w14:textId="77777777" w:rsidR="00360963" w:rsidRPr="00B45244" w:rsidRDefault="00360963" w:rsidP="00360963">
      <w:pPr>
        <w:pStyle w:val="HTMLPreformatted"/>
        <w:rPr>
          <w:rFonts w:asciiTheme="minorHAnsi" w:hAnsiTheme="minorHAnsi" w:cstheme="minorHAnsi"/>
          <w:sz w:val="22"/>
          <w:szCs w:val="22"/>
        </w:rPr>
      </w:pPr>
    </w:p>
    <w:sectPr w:rsidR="00360963" w:rsidRPr="00B45244" w:rsidSect="00EE7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201D"/>
    <w:multiLevelType w:val="hybridMultilevel"/>
    <w:tmpl w:val="67B4D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8F1FF1"/>
    <w:multiLevelType w:val="hybridMultilevel"/>
    <w:tmpl w:val="A1C69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DY1sTQ1MzS3MDVT0lEKTi0uzszPAykwrAUAcjX6gCwAAAA="/>
  </w:docVars>
  <w:rsids>
    <w:rsidRoot w:val="00FB14EF"/>
    <w:rsid w:val="00145E2F"/>
    <w:rsid w:val="003249B7"/>
    <w:rsid w:val="00360963"/>
    <w:rsid w:val="00482A3C"/>
    <w:rsid w:val="005E620D"/>
    <w:rsid w:val="0068014C"/>
    <w:rsid w:val="00782E6A"/>
    <w:rsid w:val="007A5F46"/>
    <w:rsid w:val="008668B4"/>
    <w:rsid w:val="009F5024"/>
    <w:rsid w:val="00A34722"/>
    <w:rsid w:val="00A4668C"/>
    <w:rsid w:val="00B45244"/>
    <w:rsid w:val="00E10509"/>
    <w:rsid w:val="00E32F71"/>
    <w:rsid w:val="00E924E4"/>
    <w:rsid w:val="00EE785F"/>
    <w:rsid w:val="00F32F19"/>
    <w:rsid w:val="00F4072F"/>
    <w:rsid w:val="00FB1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21E29"/>
  <w15:chartTrackingRefBased/>
  <w15:docId w15:val="{F72D9D00-FFC1-4A5F-806B-14DE49B68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B14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B14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14E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B14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14E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14E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FB14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14E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60963"/>
    <w:rPr>
      <w:b/>
      <w:bCs/>
    </w:rPr>
  </w:style>
  <w:style w:type="character" w:styleId="Emphasis">
    <w:name w:val="Emphasis"/>
    <w:basedOn w:val="DefaultParagraphFont"/>
    <w:uiPriority w:val="20"/>
    <w:qFormat/>
    <w:rsid w:val="0036096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09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96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466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2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1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8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6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4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1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9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1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4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15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14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25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576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3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08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79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08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333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8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cadgild.com/blog/spark-integration-with-jupyter-notebook-in-10-minutes" TargetMode="External"/><Relationship Id="rId5" Type="http://schemas.openxmlformats.org/officeDocument/2006/relationships/hyperlink" Target="https://medium.com/@naomi.fridman/install-pyspark-to-run-on-jupyter-notebook-on-windows-4ec2009de21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15</cp:revision>
  <dcterms:created xsi:type="dcterms:W3CDTF">2020-01-16T07:30:00Z</dcterms:created>
  <dcterms:modified xsi:type="dcterms:W3CDTF">2022-03-01T04:46:00Z</dcterms:modified>
</cp:coreProperties>
</file>